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cba94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d951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e63f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0Z</dcterms:created>
  <dcterms:modified xsi:type="dcterms:W3CDTF">2016-10-06T02:36:30Z</dcterms:modified>
</cp:coreProperties>
</file>